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39F44DD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FBD0F76" w14:textId="733B481C" w:rsidR="00DF5E74" w:rsidRDefault="00DF5E74">
      <w:r>
        <w:t>A cool quote by Dijkstra:</w:t>
      </w:r>
    </w:p>
    <w:p w14:paraId="207B0E3D" w14:textId="49E1C06C" w:rsidR="00DF5E74" w:rsidRDefault="00DF5E74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p w14:paraId="749FC819" w14:textId="28E76282" w:rsidR="00476F41" w:rsidRDefault="00476F41"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“Version management applications such as Git and Repositories such as GitHub makes it very easy to manage changes in the codebase and hence very important for programmers”</w:t>
      </w:r>
      <w:bookmarkStart w:id="0" w:name="_GoBack"/>
      <w:bookmarkEnd w:id="0"/>
    </w:p>
    <w:sectPr w:rsidR="00476F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76F41"/>
    <w:rsid w:val="004C5FDF"/>
    <w:rsid w:val="007C37AF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5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User</cp:lastModifiedBy>
  <cp:revision>5</cp:revision>
  <dcterms:created xsi:type="dcterms:W3CDTF">2021-03-09T01:12:00Z</dcterms:created>
  <dcterms:modified xsi:type="dcterms:W3CDTF">2021-08-29T04:41:00Z</dcterms:modified>
</cp:coreProperties>
</file>